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56C4" w:rsidRPr="00C056C4" w:rsidRDefault="00C056C4" w:rsidP="00C056C4">
      <w:pPr>
        <w:shd w:val="clear" w:color="auto" w:fill="FFFFFF"/>
        <w:ind w:right="10" w:firstLine="720"/>
        <w:jc w:val="center"/>
        <w:rPr>
          <w:b/>
          <w:spacing w:val="-2"/>
          <w:sz w:val="22"/>
          <w:szCs w:val="22"/>
        </w:rPr>
      </w:pPr>
      <w:bookmarkStart w:id="0" w:name="_GoBack"/>
      <w:bookmarkEnd w:id="0"/>
      <w:r w:rsidRPr="00C056C4">
        <w:rPr>
          <w:rFonts w:ascii="Verdana" w:hAnsi="Verdana"/>
          <w:b/>
          <w:bCs/>
          <w:caps/>
          <w:color w:val="000000"/>
          <w:sz w:val="22"/>
          <w:szCs w:val="22"/>
          <w:shd w:val="clear" w:color="auto" w:fill="FFFFFF"/>
        </w:rPr>
        <w:t>MEVZUAT HAZIRLAMA USUL VE ESASLARI HAKKINDA YÖNETMELİK</w:t>
      </w:r>
    </w:p>
    <w:p w:rsidR="00C056C4" w:rsidRDefault="00C056C4" w:rsidP="00C056C4">
      <w:pPr>
        <w:shd w:val="clear" w:color="auto" w:fill="FFFFFF"/>
        <w:ind w:right="10" w:firstLine="720"/>
        <w:jc w:val="center"/>
        <w:rPr>
          <w:b/>
          <w:spacing w:val="-2"/>
          <w:sz w:val="24"/>
          <w:szCs w:val="24"/>
        </w:rPr>
      </w:pPr>
    </w:p>
    <w:p w:rsidR="00C056C4" w:rsidRDefault="00C056C4" w:rsidP="00C056C4">
      <w:pPr>
        <w:shd w:val="clear" w:color="auto" w:fill="FFFFFF"/>
        <w:ind w:right="10" w:firstLine="720"/>
        <w:jc w:val="center"/>
        <w:rPr>
          <w:b/>
          <w:spacing w:val="-2"/>
          <w:sz w:val="24"/>
          <w:szCs w:val="24"/>
        </w:rPr>
      </w:pPr>
      <w:r>
        <w:rPr>
          <w:b/>
          <w:spacing w:val="-2"/>
          <w:sz w:val="24"/>
          <w:szCs w:val="24"/>
        </w:rPr>
        <w:t>Ek-2</w:t>
      </w:r>
    </w:p>
    <w:p w:rsidR="00C056C4" w:rsidRDefault="00C056C4" w:rsidP="00C056C4">
      <w:pPr>
        <w:shd w:val="clear" w:color="auto" w:fill="FFFFFF"/>
        <w:ind w:right="10" w:firstLine="720"/>
        <w:jc w:val="center"/>
        <w:rPr>
          <w:b/>
          <w:spacing w:val="-2"/>
          <w:sz w:val="24"/>
          <w:szCs w:val="24"/>
        </w:rPr>
      </w:pPr>
    </w:p>
    <w:p w:rsidR="00C056C4" w:rsidRDefault="00C056C4" w:rsidP="00C056C4">
      <w:pPr>
        <w:shd w:val="clear" w:color="auto" w:fill="FFFFFF"/>
        <w:ind w:right="10"/>
        <w:jc w:val="center"/>
        <w:rPr>
          <w:b/>
          <w:spacing w:val="-2"/>
          <w:sz w:val="24"/>
          <w:szCs w:val="24"/>
        </w:rPr>
      </w:pPr>
      <w:r>
        <w:rPr>
          <w:b/>
          <w:spacing w:val="-2"/>
          <w:sz w:val="24"/>
          <w:szCs w:val="24"/>
        </w:rPr>
        <w:t>TASLAKLAR HAKKINDA GÖRÜŞ BİLDİRİLMESİNDE KULLANILACAK FORM</w:t>
      </w:r>
    </w:p>
    <w:p w:rsidR="00C056C4" w:rsidRDefault="00C056C4" w:rsidP="00C056C4">
      <w:pPr>
        <w:shd w:val="clear" w:color="auto" w:fill="FFFFFF"/>
        <w:ind w:right="10" w:firstLine="720"/>
        <w:jc w:val="both"/>
        <w:rPr>
          <w:spacing w:val="-2"/>
          <w:sz w:val="24"/>
          <w:szCs w:val="24"/>
        </w:rPr>
      </w:pPr>
    </w:p>
    <w:p w:rsidR="00C056C4" w:rsidRDefault="00C056C4" w:rsidP="00C056C4">
      <w:pPr>
        <w:shd w:val="clear" w:color="auto" w:fill="FFFFFF"/>
        <w:ind w:right="10" w:firstLine="720"/>
        <w:jc w:val="both"/>
        <w:rPr>
          <w:spacing w:val="-2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2"/>
        <w:gridCol w:w="3573"/>
        <w:gridCol w:w="2947"/>
      </w:tblGrid>
      <w:tr w:rsidR="00C056C4" w:rsidTr="00E01040">
        <w:tc>
          <w:tcPr>
            <w:tcW w:w="71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 xml:space="preserve">Taslağın Geneli Üzerindeki Görüş ve Değerlendirme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>Teklif</w:t>
            </w:r>
          </w:p>
        </w:tc>
      </w:tr>
      <w:tr w:rsidR="00C056C4" w:rsidTr="00E01040">
        <w:tc>
          <w:tcPr>
            <w:tcW w:w="71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</w:p>
        </w:tc>
      </w:tr>
      <w:tr w:rsidR="00C056C4" w:rsidTr="00E01040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>Taslak Maddesi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>Görüş ve Değerlendirme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center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>Teklif</w:t>
            </w:r>
          </w:p>
        </w:tc>
      </w:tr>
      <w:tr w:rsidR="00C056C4" w:rsidTr="00E01040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>1-</w:t>
            </w: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</w:tr>
      <w:tr w:rsidR="00C056C4" w:rsidTr="00E01040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>2-</w:t>
            </w: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</w:tr>
      <w:tr w:rsidR="00C056C4" w:rsidTr="00E01040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b/>
                <w:spacing w:val="-2"/>
                <w:sz w:val="24"/>
                <w:szCs w:val="24"/>
              </w:rPr>
            </w:pPr>
            <w:r>
              <w:rPr>
                <w:b/>
                <w:spacing w:val="-2"/>
                <w:sz w:val="24"/>
                <w:szCs w:val="24"/>
              </w:rPr>
              <w:t>3-</w:t>
            </w: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</w:tr>
      <w:tr w:rsidR="00C056C4" w:rsidTr="00E01040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…</w:t>
            </w: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56C4" w:rsidRDefault="00C056C4" w:rsidP="00E01040">
            <w:pPr>
              <w:ind w:right="10"/>
              <w:jc w:val="both"/>
              <w:rPr>
                <w:spacing w:val="-2"/>
                <w:sz w:val="24"/>
                <w:szCs w:val="24"/>
              </w:rPr>
            </w:pPr>
          </w:p>
        </w:tc>
      </w:tr>
    </w:tbl>
    <w:p w:rsidR="00C056C4" w:rsidRDefault="00C056C4" w:rsidP="00C056C4">
      <w:pPr>
        <w:shd w:val="clear" w:color="auto" w:fill="FFFFFF"/>
        <w:ind w:right="10" w:firstLine="720"/>
        <w:jc w:val="both"/>
        <w:rPr>
          <w:spacing w:val="-2"/>
          <w:sz w:val="24"/>
          <w:szCs w:val="24"/>
        </w:rPr>
      </w:pPr>
    </w:p>
    <w:sectPr w:rsidR="00C056C4" w:rsidSect="00FE7E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7U0tzA2NTU3NjZV0lEKTi0uzszPAykwrAUA6pwZ2CwAAAA="/>
  </w:docVars>
  <w:rsids>
    <w:rsidRoot w:val="00C056C4"/>
    <w:rsid w:val="00076ECA"/>
    <w:rsid w:val="005551E8"/>
    <w:rsid w:val="00622EA9"/>
    <w:rsid w:val="006411AB"/>
    <w:rsid w:val="007D3642"/>
    <w:rsid w:val="00C056C4"/>
    <w:rsid w:val="00FB3B1C"/>
    <w:rsid w:val="00FE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8A7323-0E8C-44A6-B014-6DC15367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6C4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 teşkilat</dc:creator>
  <cp:lastModifiedBy>Koray H.</cp:lastModifiedBy>
  <cp:revision>2</cp:revision>
  <dcterms:created xsi:type="dcterms:W3CDTF">2019-03-04T12:27:00Z</dcterms:created>
  <dcterms:modified xsi:type="dcterms:W3CDTF">2019-03-04T12:27:00Z</dcterms:modified>
</cp:coreProperties>
</file>